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 xml:space="preserve">Table </w:t>
          </w:r>
          <w:bookmarkStart w:id="0" w:name="_GoBack"/>
          <w:bookmarkEnd w:id="0"/>
          <w:r>
            <w:t>of Contents</w:t>
          </w:r>
        </w:p>
        <w:p w14:paraId="4CECD16E" w14:textId="77777777" w:rsidR="00285E40" w:rsidRPr="00285E40" w:rsidRDefault="00285E40" w:rsidP="00285E40"/>
        <w:p w14:paraId="245D0CCD" w14:textId="4014598F" w:rsidR="001645A5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047398" w:history="1">
            <w:r w:rsidR="001645A5" w:rsidRPr="00E87EA6">
              <w:rPr>
                <w:rStyle w:val="Hyperlink"/>
                <w:rFonts w:ascii="Arial" w:hAnsi="Arial" w:cs="Arial"/>
                <w:noProof/>
              </w:rPr>
              <w:t>1</w:t>
            </w:r>
            <w:r w:rsidR="001645A5">
              <w:rPr>
                <w:rFonts w:eastAsiaTheme="minorEastAsia"/>
                <w:noProof/>
                <w:lang w:val="en-IN" w:eastAsia="en-IN"/>
              </w:rPr>
              <w:tab/>
            </w:r>
            <w:r w:rsidR="001645A5" w:rsidRPr="00E87EA6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1645A5">
              <w:rPr>
                <w:noProof/>
                <w:webHidden/>
              </w:rPr>
              <w:tab/>
            </w:r>
            <w:r w:rsidR="001645A5">
              <w:rPr>
                <w:noProof/>
                <w:webHidden/>
              </w:rPr>
              <w:fldChar w:fldCharType="begin"/>
            </w:r>
            <w:r w:rsidR="001645A5">
              <w:rPr>
                <w:noProof/>
                <w:webHidden/>
              </w:rPr>
              <w:instrText xml:space="preserve"> PAGEREF _Toc27047398 \h </w:instrText>
            </w:r>
            <w:r w:rsidR="001645A5">
              <w:rPr>
                <w:noProof/>
                <w:webHidden/>
              </w:rPr>
            </w:r>
            <w:r w:rsidR="001645A5">
              <w:rPr>
                <w:noProof/>
                <w:webHidden/>
              </w:rPr>
              <w:fldChar w:fldCharType="separate"/>
            </w:r>
            <w:r w:rsidR="001645A5">
              <w:rPr>
                <w:noProof/>
                <w:webHidden/>
              </w:rPr>
              <w:t>3</w:t>
            </w:r>
            <w:r w:rsidR="001645A5">
              <w:rPr>
                <w:noProof/>
                <w:webHidden/>
              </w:rPr>
              <w:fldChar w:fldCharType="end"/>
            </w:r>
          </w:hyperlink>
        </w:p>
        <w:p w14:paraId="20C0E9D1" w14:textId="0BD174B7" w:rsidR="001645A5" w:rsidRDefault="001645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399" w:history="1">
            <w:r w:rsidRPr="00E87EA6">
              <w:rPr>
                <w:rStyle w:val="Hyperlink"/>
                <w:rFonts w:ascii="Arial" w:hAnsi="Arial" w:cs="Arial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rFonts w:ascii="Arial" w:hAnsi="Arial" w:cs="Arial"/>
                <w:noProof/>
              </w:rPr>
              <w:t>Important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6CC7F" w14:textId="0CE75DA9" w:rsidR="001645A5" w:rsidRDefault="001645A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400" w:history="1">
            <w:r w:rsidRPr="00E87EA6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noProof/>
              </w:rPr>
              <w:t>Artificial Intelli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FE840" w14:textId="0FBAA168" w:rsidR="001645A5" w:rsidRDefault="001645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401" w:history="1">
            <w:r w:rsidRPr="00E87EA6">
              <w:rPr>
                <w:rStyle w:val="Hyperlink"/>
                <w:rFonts w:ascii="Arial" w:hAnsi="Arial" w:cs="Arial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D9700" w14:textId="4D8B5E9A" w:rsidR="001645A5" w:rsidRDefault="001645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402" w:history="1">
            <w:r w:rsidRPr="00E87EA6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noProof/>
              </w:rPr>
              <w:t>Docker by itsel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693DF" w14:textId="53345011" w:rsidR="001645A5" w:rsidRDefault="001645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403" w:history="1">
            <w:r w:rsidRPr="00E87EA6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noProof/>
              </w:rPr>
              <w:t>Docker and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3BDAF" w14:textId="2BA98D14" w:rsidR="001645A5" w:rsidRDefault="001645A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047404" w:history="1">
            <w:r w:rsidRPr="00E87EA6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87EA6">
              <w:rPr>
                <w:rStyle w:val="Hyperlink"/>
                <w:noProof/>
              </w:rPr>
              <w:t>Why Docker and Kubernetes with Pyth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047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6CFC412B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377D3D78" w14:textId="58099BD2" w:rsidR="00123A3A" w:rsidRDefault="00123A3A">
      <w:r>
        <w:br w:type="page"/>
      </w:r>
    </w:p>
    <w:p w14:paraId="03ABBB35" w14:textId="77777777" w:rsidR="00123A3A" w:rsidRDefault="00123A3A"/>
    <w:p w14:paraId="5AABE51B" w14:textId="77777777" w:rsidR="00123A3A" w:rsidRDefault="00123A3A" w:rsidP="00123A3A">
      <w:pPr>
        <w:pStyle w:val="Heading1"/>
        <w:rPr>
          <w:rFonts w:ascii="Arial" w:hAnsi="Arial" w:cs="Arial"/>
        </w:rPr>
      </w:pPr>
      <w:bookmarkStart w:id="1" w:name="_Toc26092301"/>
      <w:bookmarkStart w:id="2" w:name="_Hlk26082931"/>
      <w:bookmarkStart w:id="3" w:name="_Toc27047398"/>
      <w:r>
        <w:rPr>
          <w:rFonts w:ascii="Arial" w:hAnsi="Arial" w:cs="Arial"/>
        </w:rPr>
        <w:t>Introduction</w:t>
      </w:r>
      <w:bookmarkEnd w:id="1"/>
      <w:bookmarkEnd w:id="3"/>
      <w:r>
        <w:rPr>
          <w:rFonts w:ascii="Arial" w:hAnsi="Arial" w:cs="Arial"/>
        </w:rPr>
        <w:t xml:space="preserve"> </w:t>
      </w:r>
    </w:p>
    <w:p w14:paraId="6AC36769" w14:textId="589ECA0E" w:rsidR="00BA7E2D" w:rsidRDefault="00BA7E2D" w:rsidP="00123A3A">
      <w:pPr>
        <w:pStyle w:val="Heading1"/>
        <w:rPr>
          <w:rFonts w:ascii="Arial" w:hAnsi="Arial" w:cs="Arial"/>
        </w:rPr>
      </w:pPr>
      <w:bookmarkStart w:id="4" w:name="_Toc26092302"/>
      <w:bookmarkStart w:id="5" w:name="_Toc27047399"/>
      <w:r>
        <w:rPr>
          <w:rFonts w:ascii="Arial" w:hAnsi="Arial" w:cs="Arial"/>
        </w:rPr>
        <w:t>Important Definitions</w:t>
      </w:r>
      <w:bookmarkEnd w:id="5"/>
    </w:p>
    <w:p w14:paraId="5EBA5047" w14:textId="2CA6A1CA" w:rsidR="00BA7E2D" w:rsidRDefault="00BA7E2D" w:rsidP="00BA7E2D"/>
    <w:p w14:paraId="0F998EBD" w14:textId="6B05CB05" w:rsidR="00BA7E2D" w:rsidRDefault="00BA7E2D" w:rsidP="00BA7E2D">
      <w:pPr>
        <w:pStyle w:val="Heading2"/>
      </w:pPr>
      <w:bookmarkStart w:id="6" w:name="_Toc27047400"/>
      <w:r>
        <w:t>Artificial Intelligence</w:t>
      </w:r>
      <w:bookmarkEnd w:id="6"/>
    </w:p>
    <w:p w14:paraId="66C53396" w14:textId="77777777" w:rsidR="00BA7E2D" w:rsidRDefault="00BA7E2D" w:rsidP="00BA7E2D">
      <w:pPr>
        <w:rPr>
          <w:rFonts w:ascii="Arial" w:hAnsi="Arial" w:cs="Arial"/>
          <w:color w:val="333333"/>
          <w:sz w:val="27"/>
          <w:szCs w:val="27"/>
          <w:shd w:val="clear" w:color="auto" w:fill="FFFFFF"/>
        </w:rPr>
      </w:pPr>
    </w:p>
    <w:p w14:paraId="0EA87CC9" w14:textId="77777777" w:rsidR="008333BF" w:rsidRPr="00BA7E2D" w:rsidRDefault="008333BF" w:rsidP="00BA7E2D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7" w:name="_Toc27047401"/>
      <w:r>
        <w:rPr>
          <w:rFonts w:ascii="Arial" w:hAnsi="Arial" w:cs="Arial"/>
        </w:rPr>
        <w:t>Glossary</w:t>
      </w:r>
      <w:bookmarkEnd w:id="4"/>
      <w:bookmarkEnd w:id="7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4113"/>
        <w:gridCol w:w="2394"/>
        <w:gridCol w:w="2394"/>
      </w:tblGrid>
      <w:tr w:rsidR="008333BF" w14:paraId="55F3527E" w14:textId="77777777" w:rsidTr="008333BF">
        <w:tc>
          <w:tcPr>
            <w:tcW w:w="675" w:type="dxa"/>
          </w:tcPr>
          <w:p w14:paraId="28A6E74C" w14:textId="77777777" w:rsidR="008333BF" w:rsidRDefault="008333BF" w:rsidP="008333BF"/>
        </w:tc>
        <w:tc>
          <w:tcPr>
            <w:tcW w:w="4113" w:type="dxa"/>
          </w:tcPr>
          <w:p w14:paraId="26042441" w14:textId="77777777" w:rsidR="008333BF" w:rsidRDefault="008333BF" w:rsidP="008333BF"/>
        </w:tc>
        <w:tc>
          <w:tcPr>
            <w:tcW w:w="2394" w:type="dxa"/>
          </w:tcPr>
          <w:p w14:paraId="07EF9CB2" w14:textId="77777777" w:rsidR="008333BF" w:rsidRDefault="008333BF" w:rsidP="008333BF"/>
        </w:tc>
        <w:tc>
          <w:tcPr>
            <w:tcW w:w="2394" w:type="dxa"/>
          </w:tcPr>
          <w:p w14:paraId="0E5B0C4B" w14:textId="77777777" w:rsidR="008333BF" w:rsidRDefault="008333BF" w:rsidP="008333BF"/>
        </w:tc>
      </w:tr>
      <w:tr w:rsidR="008333BF" w14:paraId="5E01ABCC" w14:textId="77777777" w:rsidTr="008333BF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4113" w:type="dxa"/>
          </w:tcPr>
          <w:p w14:paraId="77B538B5" w14:textId="74F89453" w:rsidR="008333BF" w:rsidRDefault="00FE705C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image classification</w:t>
            </w:r>
          </w:p>
        </w:tc>
        <w:tc>
          <w:tcPr>
            <w:tcW w:w="2394" w:type="dxa"/>
          </w:tcPr>
          <w:p w14:paraId="7E4D62F9" w14:textId="77777777" w:rsidR="008333BF" w:rsidRDefault="008333BF" w:rsidP="008333BF"/>
        </w:tc>
        <w:tc>
          <w:tcPr>
            <w:tcW w:w="2394" w:type="dxa"/>
          </w:tcPr>
          <w:p w14:paraId="79DAE7F5" w14:textId="77777777" w:rsidR="008333BF" w:rsidRDefault="008333BF" w:rsidP="008333BF"/>
        </w:tc>
      </w:tr>
      <w:tr w:rsidR="008333BF" w14:paraId="087F939E" w14:textId="77777777" w:rsidTr="008333BF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4113" w:type="dxa"/>
          </w:tcPr>
          <w:p w14:paraId="0BA0DB5E" w14:textId="7A13B3D8" w:rsidR="008333BF" w:rsidRDefault="008333BF" w:rsidP="008333BF"/>
        </w:tc>
        <w:tc>
          <w:tcPr>
            <w:tcW w:w="2394" w:type="dxa"/>
          </w:tcPr>
          <w:p w14:paraId="350C527B" w14:textId="77777777" w:rsidR="008333BF" w:rsidRDefault="008333BF" w:rsidP="008333BF"/>
        </w:tc>
        <w:tc>
          <w:tcPr>
            <w:tcW w:w="2394" w:type="dxa"/>
          </w:tcPr>
          <w:p w14:paraId="34C519E7" w14:textId="77777777" w:rsidR="008333BF" w:rsidRDefault="008333BF" w:rsidP="008333BF"/>
        </w:tc>
      </w:tr>
      <w:tr w:rsidR="008333BF" w14:paraId="3537369C" w14:textId="77777777" w:rsidTr="008333BF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4113" w:type="dxa"/>
          </w:tcPr>
          <w:p w14:paraId="65CE2430" w14:textId="60E76346" w:rsidR="008333BF" w:rsidRDefault="008333BF" w:rsidP="008333BF"/>
        </w:tc>
        <w:tc>
          <w:tcPr>
            <w:tcW w:w="2394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8333BF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4113" w:type="dxa"/>
          </w:tcPr>
          <w:p w14:paraId="2E4ABDAF" w14:textId="27D84D5F" w:rsidR="008333BF" w:rsidRDefault="008333BF" w:rsidP="008333BF"/>
        </w:tc>
        <w:tc>
          <w:tcPr>
            <w:tcW w:w="2394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8333BF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4113" w:type="dxa"/>
          </w:tcPr>
          <w:p w14:paraId="6EAA6D54" w14:textId="301D004B" w:rsidR="008333BF" w:rsidRDefault="008333BF" w:rsidP="008333BF"/>
        </w:tc>
        <w:tc>
          <w:tcPr>
            <w:tcW w:w="2394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8333BF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4113" w:type="dxa"/>
          </w:tcPr>
          <w:p w14:paraId="3C3BAC27" w14:textId="63A0FB5C" w:rsidR="008333BF" w:rsidRDefault="008333BF" w:rsidP="008333BF"/>
        </w:tc>
        <w:tc>
          <w:tcPr>
            <w:tcW w:w="2394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8333BF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4113" w:type="dxa"/>
          </w:tcPr>
          <w:p w14:paraId="33E25618" w14:textId="31D7E884" w:rsidR="008333BF" w:rsidRDefault="008333BF" w:rsidP="008333BF"/>
        </w:tc>
        <w:tc>
          <w:tcPr>
            <w:tcW w:w="2394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8333BF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4113" w:type="dxa"/>
          </w:tcPr>
          <w:p w14:paraId="77B235AB" w14:textId="42FFDF9A" w:rsidR="00314A9D" w:rsidRDefault="00314A9D" w:rsidP="008333BF"/>
        </w:tc>
        <w:tc>
          <w:tcPr>
            <w:tcW w:w="2394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8333BF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4113" w:type="dxa"/>
          </w:tcPr>
          <w:p w14:paraId="618DE65C" w14:textId="6D31F401" w:rsidR="00314A9D" w:rsidRDefault="00314A9D" w:rsidP="008333BF"/>
        </w:tc>
        <w:tc>
          <w:tcPr>
            <w:tcW w:w="2394" w:type="dxa"/>
          </w:tcPr>
          <w:p w14:paraId="1BCB40EC" w14:textId="77777777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8333BF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4113" w:type="dxa"/>
          </w:tcPr>
          <w:p w14:paraId="7B87E361" w14:textId="306ABB22" w:rsidR="00314A9D" w:rsidRDefault="00314A9D" w:rsidP="008333BF"/>
        </w:tc>
        <w:tc>
          <w:tcPr>
            <w:tcW w:w="2394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8333BF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4113" w:type="dxa"/>
          </w:tcPr>
          <w:p w14:paraId="576BB080" w14:textId="0999C911" w:rsidR="00314A9D" w:rsidRDefault="00314A9D" w:rsidP="008333BF"/>
        </w:tc>
        <w:tc>
          <w:tcPr>
            <w:tcW w:w="2394" w:type="dxa"/>
          </w:tcPr>
          <w:p w14:paraId="595EF710" w14:textId="77777777" w:rsidR="00314A9D" w:rsidRDefault="00314A9D" w:rsidP="008333BF"/>
        </w:tc>
        <w:tc>
          <w:tcPr>
            <w:tcW w:w="2394" w:type="dxa"/>
          </w:tcPr>
          <w:p w14:paraId="2B39157A" w14:textId="77777777" w:rsidR="00314A9D" w:rsidRDefault="00314A9D" w:rsidP="008333BF"/>
        </w:tc>
      </w:tr>
      <w:tr w:rsidR="00314A9D" w14:paraId="32E51688" w14:textId="77777777" w:rsidTr="008333BF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4113" w:type="dxa"/>
          </w:tcPr>
          <w:p w14:paraId="05621894" w14:textId="6BC3501D" w:rsidR="00314A9D" w:rsidRDefault="00314A9D" w:rsidP="008333BF"/>
        </w:tc>
        <w:tc>
          <w:tcPr>
            <w:tcW w:w="2394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8333BF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4113" w:type="dxa"/>
          </w:tcPr>
          <w:p w14:paraId="4B1AF82C" w14:textId="3EE5588E" w:rsidR="00314A9D" w:rsidRDefault="00314A9D" w:rsidP="008333BF"/>
        </w:tc>
        <w:tc>
          <w:tcPr>
            <w:tcW w:w="2394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8333BF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4113" w:type="dxa"/>
          </w:tcPr>
          <w:p w14:paraId="7C3BBE26" w14:textId="7F830856" w:rsidR="00314A9D" w:rsidRDefault="00314A9D" w:rsidP="008333BF"/>
        </w:tc>
        <w:tc>
          <w:tcPr>
            <w:tcW w:w="2394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8333BF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4113" w:type="dxa"/>
          </w:tcPr>
          <w:p w14:paraId="764351E5" w14:textId="60E3D9C1" w:rsidR="00314A9D" w:rsidRDefault="00314A9D" w:rsidP="008333BF"/>
        </w:tc>
        <w:tc>
          <w:tcPr>
            <w:tcW w:w="2394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8333BF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4113" w:type="dxa"/>
          </w:tcPr>
          <w:p w14:paraId="1CDC7C84" w14:textId="2025AD89" w:rsidR="00314A9D" w:rsidRDefault="00314A9D" w:rsidP="008333BF"/>
        </w:tc>
        <w:tc>
          <w:tcPr>
            <w:tcW w:w="2394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8333BF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4113" w:type="dxa"/>
          </w:tcPr>
          <w:p w14:paraId="2D2A2E4B" w14:textId="607F343D" w:rsidR="00314A9D" w:rsidRDefault="00314A9D" w:rsidP="008333BF"/>
        </w:tc>
        <w:tc>
          <w:tcPr>
            <w:tcW w:w="2394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8333BF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4113" w:type="dxa"/>
          </w:tcPr>
          <w:p w14:paraId="08E93031" w14:textId="0B03EF57" w:rsidR="0096479B" w:rsidRDefault="0096479B" w:rsidP="008333BF"/>
        </w:tc>
        <w:tc>
          <w:tcPr>
            <w:tcW w:w="2394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8333BF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4113" w:type="dxa"/>
          </w:tcPr>
          <w:p w14:paraId="5A0949CF" w14:textId="310194A7" w:rsidR="0096479B" w:rsidRDefault="0096479B" w:rsidP="008333BF"/>
        </w:tc>
        <w:tc>
          <w:tcPr>
            <w:tcW w:w="2394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8333BF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4113" w:type="dxa"/>
          </w:tcPr>
          <w:p w14:paraId="51E64FA2" w14:textId="77777777" w:rsidR="0096479B" w:rsidRDefault="0096479B" w:rsidP="008333BF"/>
        </w:tc>
        <w:tc>
          <w:tcPr>
            <w:tcW w:w="2394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8333BF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4113" w:type="dxa"/>
          </w:tcPr>
          <w:p w14:paraId="10852A3D" w14:textId="77777777" w:rsidR="0096479B" w:rsidRDefault="0096479B" w:rsidP="008333BF"/>
        </w:tc>
        <w:tc>
          <w:tcPr>
            <w:tcW w:w="2394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8333BF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4113" w:type="dxa"/>
          </w:tcPr>
          <w:p w14:paraId="1DEAD348" w14:textId="77777777" w:rsidR="0096479B" w:rsidRDefault="0096479B" w:rsidP="008333BF"/>
        </w:tc>
        <w:tc>
          <w:tcPr>
            <w:tcW w:w="2394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8333BF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4113" w:type="dxa"/>
          </w:tcPr>
          <w:p w14:paraId="67C1888F" w14:textId="77777777" w:rsidR="0096479B" w:rsidRDefault="0096479B" w:rsidP="008333BF"/>
        </w:tc>
        <w:tc>
          <w:tcPr>
            <w:tcW w:w="2394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8333BF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4113" w:type="dxa"/>
          </w:tcPr>
          <w:p w14:paraId="50ED6606" w14:textId="77777777" w:rsidR="0096479B" w:rsidRDefault="0096479B" w:rsidP="008333BF"/>
        </w:tc>
        <w:tc>
          <w:tcPr>
            <w:tcW w:w="2394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8333BF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4113" w:type="dxa"/>
          </w:tcPr>
          <w:p w14:paraId="5DF17F3C" w14:textId="77777777" w:rsidR="0096479B" w:rsidRDefault="0096479B" w:rsidP="008333BF"/>
        </w:tc>
        <w:tc>
          <w:tcPr>
            <w:tcW w:w="2394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8333BF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4113" w:type="dxa"/>
          </w:tcPr>
          <w:p w14:paraId="46F376F6" w14:textId="77777777" w:rsidR="0096479B" w:rsidRDefault="0096479B" w:rsidP="008333BF"/>
        </w:tc>
        <w:tc>
          <w:tcPr>
            <w:tcW w:w="2394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8333BF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4113" w:type="dxa"/>
          </w:tcPr>
          <w:p w14:paraId="0228D167" w14:textId="77777777" w:rsidR="0096479B" w:rsidRDefault="0096479B" w:rsidP="008333BF"/>
        </w:tc>
        <w:tc>
          <w:tcPr>
            <w:tcW w:w="2394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lastRenderedPageBreak/>
        <w:t xml:space="preserve"> </w:t>
      </w:r>
    </w:p>
    <w:p w14:paraId="55D989C0" w14:textId="77777777" w:rsidR="001E6ACD" w:rsidRDefault="001E6ACD" w:rsidP="00BA7E2D">
      <w:pPr>
        <w:pStyle w:val="Heading1"/>
      </w:pPr>
      <w:bookmarkStart w:id="8" w:name="_Toc27047402"/>
      <w:bookmarkEnd w:id="2"/>
      <w:r>
        <w:t>Docker by itself</w:t>
      </w:r>
      <w:bookmarkEnd w:id="8"/>
    </w:p>
    <w:p w14:paraId="1AB1BB3A" w14:textId="77777777" w:rsidR="001E6ACD" w:rsidRDefault="001E6ACD" w:rsidP="00BA7E2D">
      <w:pPr>
        <w:pStyle w:val="Heading1"/>
      </w:pPr>
      <w:bookmarkStart w:id="9" w:name="_Toc27047403"/>
      <w:r>
        <w:t>Docker and Kubernetes</w:t>
      </w:r>
      <w:bookmarkEnd w:id="9"/>
    </w:p>
    <w:p w14:paraId="7669C3B1" w14:textId="1F34970D" w:rsidR="00BA7E2D" w:rsidRPr="00BA7E2D" w:rsidRDefault="001E6ACD" w:rsidP="00BA7E2D">
      <w:pPr>
        <w:pStyle w:val="Heading1"/>
      </w:pPr>
      <w:bookmarkStart w:id="10" w:name="_Toc27047404"/>
      <w:r>
        <w:t>Why Docker and Kubernetes with Python development</w:t>
      </w:r>
      <w:bookmarkEnd w:id="10"/>
      <w:r>
        <w:t xml:space="preserve"> </w:t>
      </w:r>
      <w:r w:rsidR="00BA7E2D">
        <w:t xml:space="preserve"> </w:t>
      </w:r>
    </w:p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0"/>
  </w:num>
  <w:num w:numId="8">
    <w:abstractNumId w:val="7"/>
  </w:num>
  <w:num w:numId="9">
    <w:abstractNumId w:val="6"/>
  </w:num>
  <w:num w:numId="10">
    <w:abstractNumId w:val="8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NKkFAAc/+Y4tAAAA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C20F2"/>
    <w:rsid w:val="000E7762"/>
    <w:rsid w:val="001116EF"/>
    <w:rsid w:val="00123A3A"/>
    <w:rsid w:val="001340B9"/>
    <w:rsid w:val="00141670"/>
    <w:rsid w:val="001645A5"/>
    <w:rsid w:val="00171D6C"/>
    <w:rsid w:val="00187410"/>
    <w:rsid w:val="001A7CCE"/>
    <w:rsid w:val="001B4F71"/>
    <w:rsid w:val="001B512D"/>
    <w:rsid w:val="001D46D7"/>
    <w:rsid w:val="001E6A3D"/>
    <w:rsid w:val="001E6ACD"/>
    <w:rsid w:val="001F4406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A722F"/>
    <w:rsid w:val="004D2F99"/>
    <w:rsid w:val="004D367C"/>
    <w:rsid w:val="004E4A7A"/>
    <w:rsid w:val="00506D87"/>
    <w:rsid w:val="00512B55"/>
    <w:rsid w:val="00531761"/>
    <w:rsid w:val="005469B2"/>
    <w:rsid w:val="005624B8"/>
    <w:rsid w:val="005647BA"/>
    <w:rsid w:val="00572E07"/>
    <w:rsid w:val="0058274A"/>
    <w:rsid w:val="005867A4"/>
    <w:rsid w:val="005A36AF"/>
    <w:rsid w:val="005B0468"/>
    <w:rsid w:val="005B0F2B"/>
    <w:rsid w:val="005B7651"/>
    <w:rsid w:val="005E53D4"/>
    <w:rsid w:val="00610079"/>
    <w:rsid w:val="00642ED9"/>
    <w:rsid w:val="00652D07"/>
    <w:rsid w:val="00655082"/>
    <w:rsid w:val="00655163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C0E9B"/>
    <w:rsid w:val="007C15E0"/>
    <w:rsid w:val="007D57B7"/>
    <w:rsid w:val="007E3A51"/>
    <w:rsid w:val="00813746"/>
    <w:rsid w:val="00832D65"/>
    <w:rsid w:val="008333BF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6479B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53344"/>
    <w:rsid w:val="00AD23B9"/>
    <w:rsid w:val="00AD6FCD"/>
    <w:rsid w:val="00AF2CEC"/>
    <w:rsid w:val="00B25F35"/>
    <w:rsid w:val="00B35F24"/>
    <w:rsid w:val="00B725B8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22EE9"/>
    <w:rsid w:val="00C32E77"/>
    <w:rsid w:val="00C40E39"/>
    <w:rsid w:val="00C42058"/>
    <w:rsid w:val="00C4319E"/>
    <w:rsid w:val="00C71D53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6186"/>
    <w:rsid w:val="00D3659A"/>
    <w:rsid w:val="00D67997"/>
    <w:rsid w:val="00DA28DC"/>
    <w:rsid w:val="00DB2750"/>
    <w:rsid w:val="00DC5B02"/>
    <w:rsid w:val="00DE661A"/>
    <w:rsid w:val="00DF63ED"/>
    <w:rsid w:val="00E161C9"/>
    <w:rsid w:val="00E21546"/>
    <w:rsid w:val="00E8114B"/>
    <w:rsid w:val="00E83031"/>
    <w:rsid w:val="00E85597"/>
    <w:rsid w:val="00EA52FF"/>
    <w:rsid w:val="00EA71EC"/>
    <w:rsid w:val="00EB704E"/>
    <w:rsid w:val="00EC3903"/>
    <w:rsid w:val="00ED0507"/>
    <w:rsid w:val="00EE6AAE"/>
    <w:rsid w:val="00F2190B"/>
    <w:rsid w:val="00F41B53"/>
    <w:rsid w:val="00F46FB4"/>
    <w:rsid w:val="00F67529"/>
    <w:rsid w:val="00F702EA"/>
    <w:rsid w:val="00F80260"/>
    <w:rsid w:val="00F923B2"/>
    <w:rsid w:val="00FA1C31"/>
    <w:rsid w:val="00FA2CC4"/>
    <w:rsid w:val="00FC1698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A28C65-FC77-4D30-8300-7CD619EE7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2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46</cp:revision>
  <dcterms:created xsi:type="dcterms:W3CDTF">2018-11-01T16:16:00Z</dcterms:created>
  <dcterms:modified xsi:type="dcterms:W3CDTF">2019-12-12T07:20:00Z</dcterms:modified>
</cp:coreProperties>
</file>